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455D2F52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CF6026" w14:paraId="4B4913F0" w14:textId="77777777" w:rsidTr="0028505A">
        <w:tc>
          <w:tcPr>
            <w:tcW w:w="8820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2245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28505A">
        <w:tc>
          <w:tcPr>
            <w:tcW w:w="8820" w:type="dxa"/>
          </w:tcPr>
          <w:p w14:paraId="43B72E68" w14:textId="6D0F566A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2245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28505A">
        <w:tc>
          <w:tcPr>
            <w:tcW w:w="8820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Sara Gebara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Farinam Hemmatizadeh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Dy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Loghman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dila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RePair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Salimi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ra Salamati Tab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0C49CA30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</w:t>
                  </w:r>
                  <w:r w:rsidR="00D03DF4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sity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3964E6ED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r w:rsidR="00D03DF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iyanka Anilkumar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kin Dipakbhai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 Behnamin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 Danda</w:t>
            </w:r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E48D4" w14:textId="77777777" w:rsidR="007A4FA5" w:rsidRDefault="007A4FA5" w:rsidP="00962F84">
      <w:r>
        <w:separator/>
      </w:r>
    </w:p>
  </w:endnote>
  <w:endnote w:type="continuationSeparator" w:id="0">
    <w:p w14:paraId="7D54B994" w14:textId="77777777" w:rsidR="007A4FA5" w:rsidRDefault="007A4FA5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C7137" w14:textId="77777777" w:rsidR="007A4FA5" w:rsidRDefault="007A4FA5" w:rsidP="00962F84">
      <w:r>
        <w:separator/>
      </w:r>
    </w:p>
  </w:footnote>
  <w:footnote w:type="continuationSeparator" w:id="0">
    <w:p w14:paraId="52E904D0" w14:textId="77777777" w:rsidR="007A4FA5" w:rsidRDefault="007A4FA5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PTWgBbyE5r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9</TotalTime>
  <Pages>5</Pages>
  <Words>3874</Words>
  <Characters>22086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9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51</cp:revision>
  <cp:lastPrinted>2023-07-14T05:33:00Z</cp:lastPrinted>
  <dcterms:created xsi:type="dcterms:W3CDTF">2023-03-04T20:29:00Z</dcterms:created>
  <dcterms:modified xsi:type="dcterms:W3CDTF">2023-08-12T02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